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53ED8B" w14:textId="77777777" w:rsidR="007E6A76" w:rsidRDefault="00171EDC">
      <w:pPr>
        <w:pStyle w:val="Title"/>
      </w:pPr>
      <w:r>
        <w:t>Regression Models Course Project</w:t>
      </w:r>
    </w:p>
    <w:p w14:paraId="09CC9B81" w14:textId="269B781D" w:rsidR="007E6A76" w:rsidRDefault="00171EDC">
      <w:pPr>
        <w:pStyle w:val="Author"/>
      </w:pPr>
      <w:r>
        <w:t>A</w:t>
      </w:r>
      <w:r w:rsidR="00781740">
        <w:t>kshay Narayan</w:t>
      </w:r>
    </w:p>
    <w:p w14:paraId="09766B93" w14:textId="77777777" w:rsidR="007E6A76" w:rsidRDefault="00171EDC">
      <w:pPr>
        <w:pStyle w:val="Date"/>
      </w:pPr>
      <w:r>
        <w:t>24/10/2021</w:t>
      </w:r>
    </w:p>
    <w:p w14:paraId="1F09935D" w14:textId="77777777" w:rsidR="007E6A76" w:rsidRDefault="00171EDC">
      <w:pPr>
        <w:pStyle w:val="Heading2"/>
      </w:pPr>
      <w:bookmarkStart w:id="0" w:name="executive-summary"/>
      <w:r>
        <w:t>1-Executive Summary</w:t>
      </w:r>
    </w:p>
    <w:p w14:paraId="4D6709A9" w14:textId="77777777" w:rsidR="007E6A76" w:rsidRDefault="00171EDC">
      <w:pPr>
        <w:pStyle w:val="FirstParagraph"/>
      </w:pPr>
      <w:r>
        <w:t>In this project we will explore some features that affect fuel consumption in miles per gallon (MPG) answering some questions about automatic and manual transmissions (am).</w:t>
      </w:r>
    </w:p>
    <w:p w14:paraId="04EA7F0D" w14:textId="77777777" w:rsidR="007E6A76" w:rsidRDefault="00171EDC">
      <w:pPr>
        <w:pStyle w:val="BodyText"/>
      </w:pPr>
      <w:r>
        <w:t>We are looking a dataset of a collection of cars (mtcars - Motor Trend Car Road Tes</w:t>
      </w:r>
      <w:r>
        <w:t>ts), and are interested in exploring the relationship between a set of variables and Miles Per Gallon (MPG).</w:t>
      </w:r>
    </w:p>
    <w:p w14:paraId="3318C35B" w14:textId="77777777" w:rsidR="007E6A76" w:rsidRDefault="00171EDC">
      <w:pPr>
        <w:pStyle w:val="BodyText"/>
      </w:pPr>
      <w:r>
        <w:t>In particularly we want answer two questions:</w:t>
      </w:r>
    </w:p>
    <w:p w14:paraId="580B4549" w14:textId="77777777" w:rsidR="007E6A76" w:rsidRDefault="00171EDC">
      <w:pPr>
        <w:pStyle w:val="Compact"/>
        <w:numPr>
          <w:ilvl w:val="0"/>
          <w:numId w:val="2"/>
        </w:numPr>
      </w:pPr>
      <w:r>
        <w:t>Is an automatic or manual transmission better for MPG?</w:t>
      </w:r>
    </w:p>
    <w:p w14:paraId="436DE972" w14:textId="77777777" w:rsidR="007E6A76" w:rsidRDefault="00171EDC">
      <w:pPr>
        <w:pStyle w:val="Compact"/>
        <w:numPr>
          <w:ilvl w:val="0"/>
          <w:numId w:val="2"/>
        </w:numPr>
      </w:pPr>
      <w:r>
        <w:t>Quantifying how different is the MPG between a</w:t>
      </w:r>
      <w:r>
        <w:t>utomatic and manual transmissions?</w:t>
      </w:r>
    </w:p>
    <w:p w14:paraId="6AA191C7" w14:textId="77777777" w:rsidR="007E6A76" w:rsidRDefault="00171EDC">
      <w:pPr>
        <w:pStyle w:val="Heading2"/>
      </w:pPr>
      <w:bookmarkStart w:id="1" w:name="describing-the-data"/>
      <w:bookmarkEnd w:id="0"/>
      <w:r>
        <w:t>2-Describing the Data</w:t>
      </w:r>
    </w:p>
    <w:p w14:paraId="5362778D" w14:textId="77777777" w:rsidR="007E6A76" w:rsidRDefault="00171EDC">
      <w:pPr>
        <w:pStyle w:val="FirstParagraph"/>
      </w:pPr>
      <w:r>
        <w:t>The data of this project are extracted from the 1974 Motor Trend US magazine, and comprises fuel consumption and 10 aspects of automobile design and performance for 32 automobiles (1973/74 models).</w:t>
      </w:r>
    </w:p>
    <w:p w14:paraId="03914A85" w14:textId="77777777" w:rsidR="007E6A76" w:rsidRDefault="00171EDC">
      <w:pPr>
        <w:pStyle w:val="BodyText"/>
      </w:pPr>
      <w:r>
        <w:t>T</w:t>
      </w:r>
      <w:r>
        <w:t>he data consists of 32 observations on 11 variables.</w:t>
      </w:r>
    </w:p>
    <w:p w14:paraId="77E4922D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mpg</w:t>
      </w:r>
      <w:r>
        <w:t>: Miles/(US) gallon</w:t>
      </w:r>
    </w:p>
    <w:p w14:paraId="16C8BB97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cyl</w:t>
      </w:r>
      <w:r>
        <w:t>: Number of cylinders</w:t>
      </w:r>
    </w:p>
    <w:p w14:paraId="2DD1516B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disp</w:t>
      </w:r>
      <w:r>
        <w:t>: Displacement (cu.in.)</w:t>
      </w:r>
    </w:p>
    <w:p w14:paraId="522D4D3D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hp</w:t>
      </w:r>
      <w:r>
        <w:t>: Gross horsepower</w:t>
      </w:r>
    </w:p>
    <w:p w14:paraId="2EF8EF0F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drat</w:t>
      </w:r>
      <w:r>
        <w:t>: Rear axle ratio</w:t>
      </w:r>
    </w:p>
    <w:p w14:paraId="1EF7DA62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wt</w:t>
      </w:r>
      <w:r>
        <w:t>: Weight (lb/1000)</w:t>
      </w:r>
    </w:p>
    <w:p w14:paraId="2581A377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qsec</w:t>
      </w:r>
      <w:r>
        <w:t>: 1/4 mile time</w:t>
      </w:r>
    </w:p>
    <w:p w14:paraId="7968D91B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vs</w:t>
      </w:r>
      <w:r>
        <w:t>: V/S</w:t>
      </w:r>
    </w:p>
    <w:p w14:paraId="465DC896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am</w:t>
      </w:r>
      <w:r>
        <w:t xml:space="preserve">: Transmission (0 = automatic, 1 </w:t>
      </w:r>
      <w:r>
        <w:t>= manual)</w:t>
      </w:r>
    </w:p>
    <w:p w14:paraId="16E4EC00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gear</w:t>
      </w:r>
      <w:r>
        <w:t>: Number of forward gears</w:t>
      </w:r>
    </w:p>
    <w:p w14:paraId="673E76BE" w14:textId="77777777" w:rsidR="007E6A76" w:rsidRDefault="00171EDC">
      <w:pPr>
        <w:pStyle w:val="Compact"/>
        <w:numPr>
          <w:ilvl w:val="0"/>
          <w:numId w:val="3"/>
        </w:numPr>
      </w:pPr>
      <w:r>
        <w:rPr>
          <w:b/>
          <w:bCs/>
        </w:rPr>
        <w:t>carb</w:t>
      </w:r>
      <w:r>
        <w:t>: Number of carburetors</w:t>
      </w:r>
    </w:p>
    <w:p w14:paraId="625E4072" w14:textId="77777777" w:rsidR="007E6A76" w:rsidRDefault="00171EDC">
      <w:pPr>
        <w:pStyle w:val="Heading2"/>
      </w:pPr>
      <w:bookmarkStart w:id="2" w:name="data-loading"/>
      <w:bookmarkEnd w:id="1"/>
      <w:r>
        <w:t>3-Data Loading</w:t>
      </w:r>
    </w:p>
    <w:p w14:paraId="54DB450E" w14:textId="77777777" w:rsidR="007E6A76" w:rsidRDefault="00171ED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mtcars)</w:t>
      </w:r>
    </w:p>
    <w:p w14:paraId="7AF51CA6" w14:textId="77777777" w:rsidR="007E6A76" w:rsidRDefault="00171EDC">
      <w:pPr>
        <w:pStyle w:val="Heading2"/>
      </w:pPr>
      <w:bookmarkStart w:id="3" w:name="factor-data-wrangling"/>
      <w:bookmarkEnd w:id="2"/>
      <w:r>
        <w:lastRenderedPageBreak/>
        <w:t>4-Factor Data (wrangling)</w:t>
      </w:r>
    </w:p>
    <w:p w14:paraId="28590218" w14:textId="77777777" w:rsidR="007E6A76" w:rsidRDefault="00171EDC">
      <w:pPr>
        <w:pStyle w:val="FirstParagraph"/>
      </w:pPr>
      <w:r>
        <w:t xml:space="preserve">Lets coerce the “cyl”, “vs”, “gear”, “carb” and “am” </w:t>
      </w:r>
      <w:r>
        <w:t>variables into factor variables:</w:t>
      </w:r>
    </w:p>
    <w:p w14:paraId="79B21ADF" w14:textId="77777777" w:rsidR="007E6A76" w:rsidRDefault="00171EDC">
      <w:pPr>
        <w:pStyle w:val="SourceCode"/>
      </w:pP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cy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cyl); mtcars</w:t>
      </w:r>
      <w:r>
        <w:rPr>
          <w:rStyle w:val="SpecialCharTok"/>
        </w:rPr>
        <w:t>$</w:t>
      </w:r>
      <w:r>
        <w:rPr>
          <w:rStyle w:val="NormalTok"/>
        </w:rPr>
        <w:t xml:space="preserve">v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vs)</w:t>
      </w:r>
      <w:r>
        <w:br/>
      </w: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g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gear); mtcars</w:t>
      </w:r>
      <w:r>
        <w:rPr>
          <w:rStyle w:val="SpecialCharTok"/>
        </w:rPr>
        <w:t>$</w:t>
      </w:r>
      <w:r>
        <w:rPr>
          <w:rStyle w:val="NormalTok"/>
        </w:rPr>
        <w:t xml:space="preserve">car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carb)</w:t>
      </w:r>
      <w:r>
        <w:br/>
      </w:r>
      <w:r>
        <w:rPr>
          <w:rStyle w:val="NormalTok"/>
        </w:rPr>
        <w:t>mtcars</w:t>
      </w:r>
      <w:r>
        <w:rPr>
          <w:rStyle w:val="SpecialCharTok"/>
        </w:rPr>
        <w:t>$</w:t>
      </w:r>
      <w:r>
        <w:rPr>
          <w:rStyle w:val="NormalTok"/>
        </w:rPr>
        <w:t xml:space="preserve">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)</w:t>
      </w:r>
    </w:p>
    <w:p w14:paraId="40BDDA24" w14:textId="77777777" w:rsidR="007E6A76" w:rsidRDefault="00171EDC">
      <w:pPr>
        <w:pStyle w:val="FirstParagraph"/>
      </w:pPr>
      <w:r>
        <w:t>To better understanding will resume am levels to “Auto” and “Manual”</w:t>
      </w:r>
    </w:p>
    <w:p w14:paraId="4E667E1B" w14:textId="77777777" w:rsidR="007E6A76" w:rsidRDefault="00171EDC">
      <w:pPr>
        <w:pStyle w:val="SourceCode"/>
      </w:pPr>
      <w:r>
        <w:rPr>
          <w:rStyle w:val="FunctionTok"/>
        </w:rPr>
        <w:t>levels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 xml:space="preserve">am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"</w:t>
      </w:r>
      <w:r>
        <w:rPr>
          <w:rStyle w:val="NormalTok"/>
        </w:rPr>
        <w:t xml:space="preserve">, </w:t>
      </w:r>
      <w:r>
        <w:rPr>
          <w:rStyle w:val="StringTok"/>
        </w:rPr>
        <w:t>"Manual"</w:t>
      </w:r>
      <w:r>
        <w:rPr>
          <w:rStyle w:val="NormalTok"/>
        </w:rPr>
        <w:t>)</w:t>
      </w:r>
    </w:p>
    <w:p w14:paraId="4D00A248" w14:textId="77777777" w:rsidR="007E6A76" w:rsidRDefault="00171EDC">
      <w:pPr>
        <w:pStyle w:val="Heading2"/>
      </w:pPr>
      <w:bookmarkStart w:id="4" w:name="preliminary-eda"/>
      <w:bookmarkEnd w:id="3"/>
      <w:r>
        <w:t>5-Preliminary EDA</w:t>
      </w:r>
    </w:p>
    <w:p w14:paraId="2C5E8125" w14:textId="77777777" w:rsidR="007E6A76" w:rsidRDefault="00171EDC">
      <w:pPr>
        <w:pStyle w:val="FirstParagraph"/>
      </w:pPr>
      <w:r>
        <w:t>Lets look at dimension, structure and head of mtcars after the coersion.</w:t>
      </w:r>
    </w:p>
    <w:p w14:paraId="408D2BE1" w14:textId="77777777" w:rsidR="007E6A76" w:rsidRDefault="00171EDC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mtcars)  </w:t>
      </w:r>
      <w:r>
        <w:rPr>
          <w:rStyle w:val="DocumentationTok"/>
        </w:rPr>
        <w:t>## 32 observations and 11 variables</w:t>
      </w:r>
    </w:p>
    <w:p w14:paraId="02D91C80" w14:textId="77777777" w:rsidR="007E6A76" w:rsidRDefault="00171EDC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32 11</w:t>
      </w:r>
    </w:p>
    <w:p w14:paraId="5E271218" w14:textId="77777777" w:rsidR="007E6A76" w:rsidRDefault="00171ED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 xml:space="preserve">(mtcars) </w:t>
      </w:r>
      <w:r>
        <w:rPr>
          <w:rStyle w:val="DocumentationTok"/>
        </w:rPr>
        <w:t xml:space="preserve">## some observations to better understand mtcars </w:t>
      </w:r>
    </w:p>
    <w:p w14:paraId="1BEE1A62" w14:textId="77777777" w:rsidR="007E6A76" w:rsidRDefault="00171EDC">
      <w:pPr>
        <w:pStyle w:val="SourceCode"/>
      </w:pPr>
      <w:r>
        <w:rPr>
          <w:rStyle w:val="VerbatimChar"/>
        </w:rPr>
        <w:t>##                    mpg cyl disp  hp drat    wt  qsec vs     am gear carb</w:t>
      </w:r>
      <w:r>
        <w:br/>
      </w:r>
      <w:r>
        <w:rPr>
          <w:rStyle w:val="VerbatimChar"/>
        </w:rPr>
        <w:t>## Mazda RX4         21.0   6  160 110 3.90 2.620 16.46  0 Manual    4    4</w:t>
      </w:r>
      <w:r>
        <w:br/>
      </w:r>
      <w:r>
        <w:rPr>
          <w:rStyle w:val="VerbatimChar"/>
        </w:rPr>
        <w:t>## Mazda RX4 Wag     21.0   6  160</w:t>
      </w:r>
      <w:r>
        <w:rPr>
          <w:rStyle w:val="VerbatimChar"/>
        </w:rPr>
        <w:t xml:space="preserve"> 110 3.90 2.875 17.02  0 Manual    4    4</w:t>
      </w:r>
      <w:r>
        <w:br/>
      </w:r>
      <w:r>
        <w:rPr>
          <w:rStyle w:val="VerbatimChar"/>
        </w:rPr>
        <w:t>## Datsun 710        22.8   4  108  93 3.85 2.320 18.61  1 Manual    4    1</w:t>
      </w:r>
      <w:r>
        <w:br/>
      </w:r>
      <w:r>
        <w:rPr>
          <w:rStyle w:val="VerbatimChar"/>
        </w:rPr>
        <w:t>## Hornet 4 Drive    21.4   6  258 110 3.08 3.215 19.44  1   Auto    3    1</w:t>
      </w:r>
      <w:r>
        <w:br/>
      </w:r>
      <w:r>
        <w:rPr>
          <w:rStyle w:val="VerbatimChar"/>
        </w:rPr>
        <w:t>## Hornet Sportabout 18.7   8  360 175 3.15 3.440 17.02  0   A</w:t>
      </w:r>
      <w:r>
        <w:rPr>
          <w:rStyle w:val="VerbatimChar"/>
        </w:rPr>
        <w:t>uto    3    2</w:t>
      </w:r>
      <w:r>
        <w:br/>
      </w:r>
      <w:r>
        <w:rPr>
          <w:rStyle w:val="VerbatimChar"/>
        </w:rPr>
        <w:t>## Valiant           18.1   6  225 105 2.76 3.460 20.22  1   Auto    3    1</w:t>
      </w:r>
    </w:p>
    <w:p w14:paraId="1876EF28" w14:textId="77777777" w:rsidR="007E6A76" w:rsidRDefault="00171EDC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mtcars) </w:t>
      </w:r>
      <w:r>
        <w:rPr>
          <w:rStyle w:val="DocumentationTok"/>
        </w:rPr>
        <w:t>## variable types after coersion</w:t>
      </w:r>
    </w:p>
    <w:p w14:paraId="25C184EF" w14:textId="77777777" w:rsidR="007E6A76" w:rsidRDefault="00171EDC">
      <w:pPr>
        <w:pStyle w:val="SourceCode"/>
      </w:pPr>
      <w:r>
        <w:rPr>
          <w:rStyle w:val="VerbatimChar"/>
        </w:rPr>
        <w:t>## 'data.frame':    32 obs. o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>##  $ cy</w:t>
      </w:r>
      <w:r>
        <w:rPr>
          <w:rStyle w:val="VerbatimChar"/>
        </w:rPr>
        <w:t>l : Factor w/ 3 levels "4","6","8": 2 2 1 2 3 2 3 1 1 2 ...</w:t>
      </w:r>
      <w:r>
        <w:br/>
      </w:r>
      <w:r>
        <w:rPr>
          <w:rStyle w:val="VerbatimChar"/>
        </w:rPr>
        <w:t>##  $ disp: num  160 160 108 258 360 ...</w:t>
      </w:r>
      <w:r>
        <w:br/>
      </w:r>
      <w:r>
        <w:rPr>
          <w:rStyle w:val="VerbatimChar"/>
        </w:rPr>
        <w:t>##  $ hp  : num  110 110 93 110 175 105 245 62 95 123 ...</w:t>
      </w:r>
      <w:r>
        <w:br/>
      </w:r>
      <w:r>
        <w:rPr>
          <w:rStyle w:val="VerbatimChar"/>
        </w:rPr>
        <w:t>##  $ drat: num  3.9 3.9 3.85 3.08 3.15 2.76 3.21 3.69 3.92 3.92 ...</w:t>
      </w:r>
      <w:r>
        <w:br/>
      </w:r>
      <w:r>
        <w:rPr>
          <w:rStyle w:val="VerbatimChar"/>
        </w:rPr>
        <w:t>##  $ wt  : num  2.62 2.88 2</w:t>
      </w:r>
      <w:r>
        <w:rPr>
          <w:rStyle w:val="VerbatimChar"/>
        </w:rPr>
        <w:t>.32 3.21 3.44 ...</w:t>
      </w:r>
      <w:r>
        <w:br/>
      </w:r>
      <w:r>
        <w:rPr>
          <w:rStyle w:val="VerbatimChar"/>
        </w:rPr>
        <w:t>##  $ qsec: num  16.5 17 18.6 19.4 17 ...</w:t>
      </w:r>
      <w:r>
        <w:br/>
      </w:r>
      <w:r>
        <w:rPr>
          <w:rStyle w:val="VerbatimChar"/>
        </w:rPr>
        <w:t>##  $ vs  : Factor w/ 2 levels "0","1": 1 1 2 2 1 2 1 2 2 2 ...</w:t>
      </w:r>
      <w:r>
        <w:br/>
      </w:r>
      <w:r>
        <w:rPr>
          <w:rStyle w:val="VerbatimChar"/>
        </w:rPr>
        <w:t>##  $ am  : Factor w/ 2 levels "Auto","Manual": 2 2 2 1 1 1 1 1 1 1 ...</w:t>
      </w:r>
      <w:r>
        <w:br/>
      </w:r>
      <w:r>
        <w:rPr>
          <w:rStyle w:val="VerbatimChar"/>
        </w:rPr>
        <w:t xml:space="preserve">##  $ gear: Factor w/ 3 levels "3","4","5": 2 2 2 1 1 1 1 2 </w:t>
      </w:r>
      <w:r>
        <w:rPr>
          <w:rStyle w:val="VerbatimChar"/>
        </w:rPr>
        <w:t>2 2 ...</w:t>
      </w:r>
      <w:r>
        <w:br/>
      </w:r>
      <w:r>
        <w:rPr>
          <w:rStyle w:val="VerbatimChar"/>
        </w:rPr>
        <w:t>##  $ carb: Factor w/ 6 levels "1","2","3","4",..: 4 4 1 1 2 1 4 2 2 4 ...</w:t>
      </w:r>
    </w:p>
    <w:p w14:paraId="0C158F88" w14:textId="77777777" w:rsidR="007E6A76" w:rsidRDefault="00171EDC">
      <w:pPr>
        <w:pStyle w:val="FirstParagraph"/>
      </w:pPr>
      <w:r>
        <w:t>To answer our questions we are interested initially in the relation of two parameters that are Transmission (am) and Miles per Gallon (MPG).</w:t>
      </w:r>
    </w:p>
    <w:p w14:paraId="32300B8E" w14:textId="77777777" w:rsidR="007E6A76" w:rsidRDefault="00171EDC">
      <w:pPr>
        <w:pStyle w:val="BodyText"/>
      </w:pPr>
      <w:r>
        <w:t>Lets plotting this relation, to evaluate it (GRAPHIC FIGURE 1 AT APPENDIX).</w:t>
      </w:r>
    </w:p>
    <w:p w14:paraId="7838146F" w14:textId="77777777" w:rsidR="007E6A76" w:rsidRDefault="00171EDC">
      <w:pPr>
        <w:pStyle w:val="SourceCode"/>
      </w:pPr>
      <w:r>
        <w:rPr>
          <w:rStyle w:val="DocumentationTok"/>
        </w:rPr>
        <w:t>## PLEASE, REFERS TO GRAPHIC FIGURE 1 A</w:t>
      </w:r>
      <w:r>
        <w:rPr>
          <w:rStyle w:val="DocumentationTok"/>
        </w:rPr>
        <w:t>T APPENDIX</w:t>
      </w:r>
    </w:p>
    <w:p w14:paraId="1A74DBF7" w14:textId="77777777" w:rsidR="007E6A76" w:rsidRDefault="00171EDC">
      <w:pPr>
        <w:pStyle w:val="FirstParagraph"/>
      </w:pPr>
      <w:r>
        <w:lastRenderedPageBreak/>
        <w:t xml:space="preserve">The plot show that manual transmissions have higher MPG’s, but may have other variables that can play other role in determination of MPG, as </w:t>
      </w:r>
      <w:r>
        <w:rPr>
          <w:rStyle w:val="VerbatimChar"/>
        </w:rPr>
        <w:t>cyl</w:t>
      </w:r>
      <w:r>
        <w:t xml:space="preserve">, </w:t>
      </w:r>
      <w:r>
        <w:rPr>
          <w:rStyle w:val="VerbatimChar"/>
        </w:rPr>
        <w:t>disp</w:t>
      </w:r>
      <w:r>
        <w:t xml:space="preserve">, </w:t>
      </w:r>
      <w:r>
        <w:rPr>
          <w:rStyle w:val="VerbatimChar"/>
        </w:rPr>
        <w:t>hp</w:t>
      </w:r>
      <w:r>
        <w:t xml:space="preserve">, </w:t>
      </w:r>
      <w:r>
        <w:rPr>
          <w:rStyle w:val="VerbatimChar"/>
        </w:rPr>
        <w:t>wt</w:t>
      </w:r>
      <w:r>
        <w:t xml:space="preserve"> and others. For example, it is common sense that the heavier the car, more likely he w</w:t>
      </w:r>
      <w:r>
        <w:t>ill fuel consumption.</w:t>
      </w:r>
    </w:p>
    <w:p w14:paraId="10274D1A" w14:textId="77777777" w:rsidR="007E6A76" w:rsidRDefault="00171EDC">
      <w:pPr>
        <w:pStyle w:val="BodyText"/>
      </w:pPr>
      <w:r>
        <w:t>Lets plot MPG with other variables to identify correlations (GRAPHIC FIGURE 2 AT APPENDIX)</w:t>
      </w:r>
    </w:p>
    <w:p w14:paraId="4EC5A507" w14:textId="77777777" w:rsidR="007E6A76" w:rsidRDefault="00171EDC">
      <w:pPr>
        <w:pStyle w:val="SourceCode"/>
      </w:pPr>
      <w:r>
        <w:rPr>
          <w:rStyle w:val="DocumentationTok"/>
        </w:rPr>
        <w:t>## PLEASE, REFERS TO GRAPHIC FIGURE 2 AT APPENDIX</w:t>
      </w:r>
    </w:p>
    <w:p w14:paraId="0F58DB6E" w14:textId="77777777" w:rsidR="007E6A76" w:rsidRDefault="00171EDC">
      <w:pPr>
        <w:pStyle w:val="FirstParagraph"/>
      </w:pPr>
      <w:r>
        <w:t xml:space="preserve">The graph shows that MPG has correlations with other variables than just </w:t>
      </w:r>
      <w:r>
        <w:rPr>
          <w:rStyle w:val="VerbatimChar"/>
        </w:rPr>
        <w:t>am</w:t>
      </w:r>
      <w:r>
        <w:t>. To obtain a more</w:t>
      </w:r>
      <w:r>
        <w:t xml:space="preserve"> accurate model, we need predicting MPG in correlation with other variables than </w:t>
      </w:r>
      <w:r>
        <w:rPr>
          <w:rStyle w:val="VerbatimChar"/>
        </w:rPr>
        <w:t>am</w:t>
      </w:r>
      <w:r>
        <w:t>. Lets use some models to evaluate the correlations.</w:t>
      </w:r>
    </w:p>
    <w:p w14:paraId="5EE6D54A" w14:textId="77777777" w:rsidR="007E6A76" w:rsidRDefault="00171EDC">
      <w:pPr>
        <w:pStyle w:val="Heading2"/>
      </w:pPr>
      <w:bookmarkStart w:id="5" w:name="models-of-regression-analysis"/>
      <w:bookmarkEnd w:id="4"/>
      <w:r>
        <w:t>6-Models of Regression Analysis</w:t>
      </w:r>
    </w:p>
    <w:p w14:paraId="589158EA" w14:textId="77777777" w:rsidR="007E6A76" w:rsidRDefault="00171EDC">
      <w:pPr>
        <w:pStyle w:val="FirstParagraph"/>
      </w:pPr>
      <w:r>
        <w:t>Lets run some tests to compare the MPG with correlate variables.</w:t>
      </w:r>
    </w:p>
    <w:p w14:paraId="5B0CEB76" w14:textId="77777777" w:rsidR="007E6A76" w:rsidRDefault="00171EDC">
      <w:pPr>
        <w:pStyle w:val="Heading3"/>
      </w:pPr>
      <w:bookmarkStart w:id="6" w:name="a-simple-linear-regression-model"/>
      <w:r>
        <w:t>(a) Simple Linear Regre</w:t>
      </w:r>
      <w:r>
        <w:t>ssion Model</w:t>
      </w:r>
    </w:p>
    <w:p w14:paraId="19B201A2" w14:textId="77777777" w:rsidR="007E6A76" w:rsidRDefault="00171EDC">
      <w:pPr>
        <w:pStyle w:val="FirstParagraph"/>
      </w:pPr>
      <w:r>
        <w:t>Below is the model to explain the MPG variability only with the transmission type (am).</w:t>
      </w:r>
    </w:p>
    <w:p w14:paraId="5CF56FAD" w14:textId="77777777" w:rsidR="007E6A76" w:rsidRDefault="00171EDC"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am, mt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1)</w:t>
      </w:r>
    </w:p>
    <w:p w14:paraId="4ECA3928" w14:textId="77777777" w:rsidR="007E6A76" w:rsidRDefault="00171E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9.3923 -3.0923 -0.2974  3.2439  9.5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17.147      1.125  15.247 1.13e-15 ***</w:t>
      </w:r>
      <w:r>
        <w:br/>
      </w:r>
      <w:r>
        <w:rPr>
          <w:rStyle w:val="VerbatimChar"/>
        </w:rPr>
        <w:t>## amManual       7.245      1.764   4.106 0.00028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02 on 30 degrees of freedom</w:t>
      </w:r>
      <w:r>
        <w:br/>
      </w:r>
      <w:r>
        <w:rPr>
          <w:rStyle w:val="VerbatimChar"/>
        </w:rPr>
        <w:t xml:space="preserve">## Multiple R-squared:  0.3598, Adjusted R-squared:  0.3385 </w:t>
      </w:r>
      <w:r>
        <w:br/>
      </w:r>
      <w:r>
        <w:rPr>
          <w:rStyle w:val="VerbatimChar"/>
        </w:rPr>
        <w:t>## F-statistic: 16.86 on 1 and 30 DF,  p-value: 0.000285</w:t>
      </w:r>
    </w:p>
    <w:p w14:paraId="3EFF904B" w14:textId="77777777" w:rsidR="007E6A76" w:rsidRDefault="00171EDC">
      <w:pPr>
        <w:pStyle w:val="FirstParagraph"/>
      </w:pPr>
      <w:r>
        <w:t>The p-value are low (0</w:t>
      </w:r>
      <w:r>
        <w:t>.000285) and R-Squared is 0.3385. Before making any conclusions on the effect of transmission type on fuel efficiency, we look at the variances between several variables in the dataset.</w:t>
      </w:r>
    </w:p>
    <w:p w14:paraId="6D4F6223" w14:textId="77777777" w:rsidR="007E6A76" w:rsidRDefault="00171EDC">
      <w:pPr>
        <w:pStyle w:val="BodyText"/>
      </w:pPr>
      <w:r>
        <w:t>Lets fitting all parameters of mtcars.</w:t>
      </w:r>
    </w:p>
    <w:p w14:paraId="1974D134" w14:textId="77777777" w:rsidR="007E6A76" w:rsidRDefault="00171EDC">
      <w:pPr>
        <w:pStyle w:val="SourceCode"/>
      </w:pPr>
      <w:r>
        <w:rPr>
          <w:rStyle w:val="NormalTok"/>
        </w:rPr>
        <w:t xml:space="preserve">fit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., mt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all)</w:t>
      </w:r>
    </w:p>
    <w:p w14:paraId="318A6E5D" w14:textId="77777777" w:rsidR="007E6A76" w:rsidRDefault="00171ED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.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087 -1.3584 -0.0948  0.7745  4.6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23.87913   20.06582   1.190   0.2525  </w:t>
      </w:r>
      <w:r>
        <w:br/>
      </w:r>
      <w:r>
        <w:rPr>
          <w:rStyle w:val="VerbatimChar"/>
        </w:rPr>
        <w:t xml:space="preserve">## cyl6        -2.64870    3.04089  -0.871   0.3975  </w:t>
      </w:r>
      <w:r>
        <w:br/>
      </w:r>
      <w:r>
        <w:rPr>
          <w:rStyle w:val="VerbatimChar"/>
        </w:rPr>
        <w:t xml:space="preserve">## cyl8        -0.33616    7.15954  -0.047   0.9632  </w:t>
      </w:r>
      <w:r>
        <w:br/>
      </w:r>
      <w:r>
        <w:rPr>
          <w:rStyle w:val="VerbatimChar"/>
        </w:rPr>
        <w:t>## disp         0.03555    0.03190   1.1</w:t>
      </w:r>
      <w:r>
        <w:rPr>
          <w:rStyle w:val="VerbatimChar"/>
        </w:rPr>
        <w:t xml:space="preserve">14   0.2827  </w:t>
      </w:r>
      <w:r>
        <w:br/>
      </w:r>
      <w:r>
        <w:rPr>
          <w:rStyle w:val="VerbatimChar"/>
        </w:rPr>
        <w:t>## hp          -0.07051    0.03943  -1.788   0.0939 .</w:t>
      </w:r>
      <w:r>
        <w:br/>
      </w:r>
      <w:r>
        <w:rPr>
          <w:rStyle w:val="VerbatimChar"/>
        </w:rPr>
        <w:t xml:space="preserve">## drat         1.18283    2.48348   0.476   0.6407  </w:t>
      </w:r>
      <w:r>
        <w:br/>
      </w:r>
      <w:r>
        <w:rPr>
          <w:rStyle w:val="VerbatimChar"/>
        </w:rPr>
        <w:t>## wt          -4.52978    2.53875  -1.784   0.0946 .</w:t>
      </w:r>
      <w:r>
        <w:br/>
      </w:r>
      <w:r>
        <w:rPr>
          <w:rStyle w:val="VerbatimChar"/>
        </w:rPr>
        <w:t xml:space="preserve">## qsec         0.36784    0.93540   0.393   0.6997  </w:t>
      </w:r>
      <w:r>
        <w:br/>
      </w:r>
      <w:r>
        <w:rPr>
          <w:rStyle w:val="VerbatimChar"/>
        </w:rPr>
        <w:t xml:space="preserve">## vs1          1.93085   </w:t>
      </w:r>
      <w:r>
        <w:rPr>
          <w:rStyle w:val="VerbatimChar"/>
        </w:rPr>
        <w:t xml:space="preserve"> 2.87126   0.672   0.5115  </w:t>
      </w:r>
      <w:r>
        <w:br/>
      </w:r>
      <w:r>
        <w:rPr>
          <w:rStyle w:val="VerbatimChar"/>
        </w:rPr>
        <w:t xml:space="preserve">## amManual     1.21212    3.21355   0.377   0.7113  </w:t>
      </w:r>
      <w:r>
        <w:br/>
      </w:r>
      <w:r>
        <w:rPr>
          <w:rStyle w:val="VerbatimChar"/>
        </w:rPr>
        <w:t xml:space="preserve">## gear4        1.11435    3.79952   0.293   0.7733  </w:t>
      </w:r>
      <w:r>
        <w:br/>
      </w:r>
      <w:r>
        <w:rPr>
          <w:rStyle w:val="VerbatimChar"/>
        </w:rPr>
        <w:t xml:space="preserve">## gear5        2.52840    3.73636   0.677   0.5089  </w:t>
      </w:r>
      <w:r>
        <w:br/>
      </w:r>
      <w:r>
        <w:rPr>
          <w:rStyle w:val="VerbatimChar"/>
        </w:rPr>
        <w:t xml:space="preserve">## carb2       -0.97935    2.31797  -0.423   0.6787  </w:t>
      </w:r>
      <w:r>
        <w:br/>
      </w:r>
      <w:r>
        <w:rPr>
          <w:rStyle w:val="VerbatimChar"/>
        </w:rPr>
        <w:t xml:space="preserve">## carb3    </w:t>
      </w:r>
      <w:r>
        <w:rPr>
          <w:rStyle w:val="VerbatimChar"/>
        </w:rPr>
        <w:t xml:space="preserve">    2.99964    4.29355   0.699   0.4955  </w:t>
      </w:r>
      <w:r>
        <w:br/>
      </w:r>
      <w:r>
        <w:rPr>
          <w:rStyle w:val="VerbatimChar"/>
        </w:rPr>
        <w:t xml:space="preserve">## carb4        1.09142    4.44962   0.245   0.8096  </w:t>
      </w:r>
      <w:r>
        <w:br/>
      </w:r>
      <w:r>
        <w:rPr>
          <w:rStyle w:val="VerbatimChar"/>
        </w:rPr>
        <w:t xml:space="preserve">## carb6        4.47757    6.38406   0.701   0.4938  </w:t>
      </w:r>
      <w:r>
        <w:br/>
      </w:r>
      <w:r>
        <w:rPr>
          <w:rStyle w:val="VerbatimChar"/>
        </w:rPr>
        <w:t xml:space="preserve">## carb8        7.25041    8.36057   0.867   0.399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</w:t>
      </w:r>
      <w:r>
        <w:rPr>
          <w:rStyle w:val="VerbatimChar"/>
        </w:rPr>
        <w:t>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833 on 15 degrees of freedom</w:t>
      </w:r>
      <w:r>
        <w:br/>
      </w:r>
      <w:r>
        <w:rPr>
          <w:rStyle w:val="VerbatimChar"/>
        </w:rPr>
        <w:t xml:space="preserve">## Multiple R-squared:  0.8931, Adjusted R-squared:  0.779 </w:t>
      </w:r>
      <w:r>
        <w:br/>
      </w:r>
      <w:r>
        <w:rPr>
          <w:rStyle w:val="VerbatimChar"/>
        </w:rPr>
        <w:t>## F-statistic:  7.83 on 16 and 15 DF,  p-value: 0.000124</w:t>
      </w:r>
    </w:p>
    <w:p w14:paraId="26B8C1A6" w14:textId="77777777" w:rsidR="007E6A76" w:rsidRDefault="00171EDC">
      <w:pPr>
        <w:pStyle w:val="FirstParagraph"/>
      </w:pPr>
      <w:r>
        <w:t>Reading data, there is no coefficient significant at 0</w:t>
      </w:r>
      <w:r>
        <w:t>.05 level. R-Squared value has improved, but is not able to describe the remaining variance of the MPG variable and p-value show any significance anymore. We have to meet somewhete in the middle.</w:t>
      </w:r>
    </w:p>
    <w:p w14:paraId="18E9CB4F" w14:textId="77777777" w:rsidR="007E6A76" w:rsidRDefault="00171EDC">
      <w:pPr>
        <w:pStyle w:val="BodyText"/>
      </w:pPr>
      <w:r>
        <w:t>Lets use the R function STEP to do the variable selection.</w:t>
      </w:r>
    </w:p>
    <w:p w14:paraId="5C294C8C" w14:textId="77777777" w:rsidR="007E6A76" w:rsidRDefault="00171EDC">
      <w:pPr>
        <w:pStyle w:val="Heading3"/>
      </w:pPr>
      <w:bookmarkStart w:id="7" w:name="b-step-function"/>
      <w:bookmarkEnd w:id="6"/>
      <w:r>
        <w:t>(</w:t>
      </w:r>
      <w:r>
        <w:t>b) STEP function</w:t>
      </w:r>
    </w:p>
    <w:p w14:paraId="376A6F33" w14:textId="77777777" w:rsidR="007E6A76" w:rsidRDefault="00171EDC">
      <w:pPr>
        <w:pStyle w:val="SourceCode"/>
      </w:pPr>
      <w:r>
        <w:rPr>
          <w:rStyle w:val="NormalTok"/>
        </w:rPr>
        <w:t xml:space="preserve">best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ep</w:t>
      </w:r>
      <w:r>
        <w:rPr>
          <w:rStyle w:val="NormalTok"/>
        </w:rPr>
        <w:t>(fitall,</w:t>
      </w:r>
      <w:r>
        <w:rPr>
          <w:rStyle w:val="Attribut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,</w:t>
      </w:r>
      <w:r>
        <w:rPr>
          <w:rStyle w:val="AttributeTok"/>
        </w:rPr>
        <w:t>tr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estFit)</w:t>
      </w:r>
    </w:p>
    <w:p w14:paraId="0938D74A" w14:textId="77777777" w:rsidR="007E6A76" w:rsidRDefault="00171ED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 + hp + wt + am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3.9387 -1.2560 -0.4013  1.1253  5.0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33.70832    2.60489  12.940 7.73e-13 ***</w:t>
      </w:r>
      <w:r>
        <w:br/>
      </w:r>
      <w:r>
        <w:rPr>
          <w:rStyle w:val="VerbatimChar"/>
        </w:rPr>
        <w:t xml:space="preserve">## cyl6        -3.03134    1.40728 </w:t>
      </w:r>
      <w:r>
        <w:rPr>
          <w:rStyle w:val="VerbatimChar"/>
        </w:rPr>
        <w:t xml:space="preserve"> -2.154  0.04068 *  </w:t>
      </w:r>
      <w:r>
        <w:br/>
      </w:r>
      <w:r>
        <w:rPr>
          <w:rStyle w:val="VerbatimChar"/>
        </w:rPr>
        <w:t xml:space="preserve">## cyl8        -2.16368    2.28425  -0.947  0.35225    </w:t>
      </w:r>
      <w:r>
        <w:br/>
      </w:r>
      <w:r>
        <w:rPr>
          <w:rStyle w:val="VerbatimChar"/>
        </w:rPr>
        <w:t xml:space="preserve">## hp          -0.03211    0.01369  -2.345  0.02693 *  </w:t>
      </w:r>
      <w:r>
        <w:br/>
      </w:r>
      <w:r>
        <w:rPr>
          <w:rStyle w:val="VerbatimChar"/>
        </w:rPr>
        <w:t xml:space="preserve">## wt          -2.49683    0.88559  -2.819  0.00908 ** </w:t>
      </w:r>
      <w:r>
        <w:br/>
      </w:r>
      <w:r>
        <w:rPr>
          <w:rStyle w:val="VerbatimChar"/>
        </w:rPr>
        <w:t xml:space="preserve">## amManual     1.80921    1.39630   1.296  0.2064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1 on 26 degrees of freedom</w:t>
      </w:r>
      <w:r>
        <w:br/>
      </w:r>
      <w:r>
        <w:rPr>
          <w:rStyle w:val="VerbatimChar"/>
        </w:rPr>
        <w:t xml:space="preserve">## Multiple R-squared:  0.8659, Adjusted R-squared:  0.8401 </w:t>
      </w:r>
      <w:r>
        <w:br/>
      </w:r>
      <w:r>
        <w:rPr>
          <w:rStyle w:val="VerbatimChar"/>
        </w:rPr>
        <w:t>## F-statistic: 33.57 on 5 and 26 DF,  p-value: 1.506e-10</w:t>
      </w:r>
    </w:p>
    <w:p w14:paraId="64A7EA9A" w14:textId="77777777" w:rsidR="007E6A76" w:rsidRDefault="00171EDC">
      <w:pPr>
        <w:pStyle w:val="FirstParagraph"/>
      </w:pPr>
      <w:r>
        <w:t xml:space="preserve">The Residual </w:t>
      </w:r>
      <w:r>
        <w:t>standard error of this model is 2.41 on 26 degrees of freedom. The Adjusted R-Squared value has increased to 0.8401 and the coefficients are significant at 0.05 significant level.</w:t>
      </w:r>
    </w:p>
    <w:p w14:paraId="18E0030B" w14:textId="77777777" w:rsidR="007E6A76" w:rsidRDefault="00171EDC">
      <w:pPr>
        <w:pStyle w:val="Heading3"/>
      </w:pPr>
      <w:bookmarkStart w:id="8" w:name="d-final-model-examination"/>
      <w:bookmarkEnd w:id="7"/>
      <w:r>
        <w:t>(d) Final Model Examination</w:t>
      </w:r>
    </w:p>
    <w:p w14:paraId="64E18274" w14:textId="77777777" w:rsidR="007E6A76" w:rsidRDefault="00171EDC">
      <w:pPr>
        <w:pStyle w:val="FirstParagraph"/>
      </w:pPr>
      <w:r>
        <w:t>Now we fit the model “mpg ~ wt + qsec + am” as f</w:t>
      </w:r>
      <w:r>
        <w:t>inal examination model.</w:t>
      </w:r>
    </w:p>
    <w:p w14:paraId="3A568497" w14:textId="77777777" w:rsidR="007E6A76" w:rsidRDefault="00171EDC">
      <w:pPr>
        <w:pStyle w:val="SourceCode"/>
      </w:pPr>
      <w:r>
        <w:rPr>
          <w:rStyle w:val="NormalTok"/>
        </w:rPr>
        <w:t xml:space="preserve">last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wt </w:t>
      </w:r>
      <w:r>
        <w:rPr>
          <w:rStyle w:val="SpecialCharTok"/>
        </w:rPr>
        <w:t>+</w:t>
      </w:r>
      <w:r>
        <w:rPr>
          <w:rStyle w:val="NormalTok"/>
        </w:rPr>
        <w:t xml:space="preserve"> qsec </w:t>
      </w:r>
      <w:r>
        <w:rPr>
          <w:rStyle w:val="SpecialCharTok"/>
        </w:rPr>
        <w:t>+</w:t>
      </w:r>
      <w:r>
        <w:rPr>
          <w:rStyle w:val="NormalTok"/>
        </w:rPr>
        <w:t xml:space="preserve"> am, </w:t>
      </w:r>
      <w:r>
        <w:rPr>
          <w:rStyle w:val="AttributeTok"/>
        </w:rPr>
        <w:t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astModel)</w:t>
      </w:r>
      <w:r>
        <w:rPr>
          <w:rStyle w:val="SpecialCharTok"/>
        </w:rPr>
        <w:t>$</w:t>
      </w:r>
      <w:r>
        <w:rPr>
          <w:rStyle w:val="NormalTok"/>
        </w:rPr>
        <w:t>coef</w:t>
      </w:r>
    </w:p>
    <w:p w14:paraId="242976A4" w14:textId="77777777" w:rsidR="007E6A76" w:rsidRDefault="00171EDC">
      <w:pPr>
        <w:pStyle w:val="SourceCode"/>
      </w:pPr>
      <w:r>
        <w:rPr>
          <w:rStyle w:val="VerbatimChar"/>
        </w:rPr>
        <w:t>##              Estimate Std. Error   t value     Pr(&gt;|t|)</w:t>
      </w:r>
      <w:r>
        <w:br/>
      </w:r>
      <w:r>
        <w:rPr>
          <w:rStyle w:val="VerbatimChar"/>
        </w:rPr>
        <w:t>## (Intercept)  9.617781  6.9595930  1.381946 1.779152e-01</w:t>
      </w:r>
      <w:r>
        <w:br/>
      </w:r>
      <w:r>
        <w:rPr>
          <w:rStyle w:val="VerbatimChar"/>
        </w:rPr>
        <w:t>## wt          -3.916504  0.7112016 -</w:t>
      </w:r>
      <w:r>
        <w:rPr>
          <w:rStyle w:val="VerbatimChar"/>
        </w:rPr>
        <w:t>5.506882 6.952711e-06</w:t>
      </w:r>
      <w:r>
        <w:br/>
      </w:r>
      <w:r>
        <w:rPr>
          <w:rStyle w:val="VerbatimChar"/>
        </w:rPr>
        <w:t>## qsec         1.225886  0.2886696  4.246676 2.161737e-04</w:t>
      </w:r>
      <w:r>
        <w:br/>
      </w:r>
      <w:r>
        <w:rPr>
          <w:rStyle w:val="VerbatimChar"/>
        </w:rPr>
        <w:t>## amManual     2.935837  1.4109045  2.080819 4.671551e-02</w:t>
      </w:r>
    </w:p>
    <w:p w14:paraId="65B926A0" w14:textId="77777777" w:rsidR="007E6A76" w:rsidRDefault="00171EDC">
      <w:pPr>
        <w:pStyle w:val="Heading3"/>
      </w:pPr>
      <w:bookmarkStart w:id="9" w:name="e-residual-analisys"/>
      <w:bookmarkEnd w:id="8"/>
      <w:r>
        <w:t>(e) Residual Analisys</w:t>
      </w:r>
    </w:p>
    <w:p w14:paraId="0B0BB90C" w14:textId="77777777" w:rsidR="007E6A76" w:rsidRDefault="00171EDC">
      <w:pPr>
        <w:pStyle w:val="FirstParagraph"/>
      </w:pPr>
      <w:r>
        <w:t>The resulting final model examination is dependant on the transmission (am), but also weight (</w:t>
      </w:r>
      <w:r>
        <w:t>wt) and 1/4 mile time (qsec). All have significant p-values and the R-squared is pretty good to (0.85)</w:t>
      </w:r>
    </w:p>
    <w:p w14:paraId="5BC6AA92" w14:textId="77777777" w:rsidR="007E6A76" w:rsidRDefault="00171EDC">
      <w:pPr>
        <w:pStyle w:val="BodyText"/>
      </w:pPr>
      <w:r>
        <w:t>Now let’s look (amongst others) at the Residuals vs Fitted (GRAPHIC FIGURE 3 AT APPENDIX).</w:t>
      </w:r>
    </w:p>
    <w:p w14:paraId="6F8A7921" w14:textId="77777777" w:rsidR="007E6A76" w:rsidRDefault="00171EDC">
      <w:pPr>
        <w:pStyle w:val="SourceCode"/>
      </w:pPr>
      <w:r>
        <w:rPr>
          <w:rStyle w:val="CommentTok"/>
        </w:rPr>
        <w:t># PLEASE, REFERS TO GRAPHIC FIGURE 3 AT APPENDIX</w:t>
      </w:r>
    </w:p>
    <w:p w14:paraId="2E55DBE1" w14:textId="77777777" w:rsidR="007E6A76" w:rsidRDefault="00171EDC">
      <w:pPr>
        <w:pStyle w:val="FirstParagraph"/>
      </w:pPr>
      <w:r>
        <w:t>The Normal Q-</w:t>
      </w:r>
      <w:r>
        <w:t>Q plot (GRAPHIC FIGURE 3 AT APPENDIX) show that residuals are normally distributed (points close to line). Scale-Location plot shows a constant variance due to a constant band pattern. Residuals and Leverage shows that most of the points are contained in t</w:t>
      </w:r>
      <w:r>
        <w:t>he 0.5 bands</w:t>
      </w:r>
    </w:p>
    <w:p w14:paraId="2EE10801" w14:textId="77777777" w:rsidR="007E6A76" w:rsidRDefault="00171EDC">
      <w:pPr>
        <w:pStyle w:val="Heading2"/>
      </w:pPr>
      <w:bookmarkStart w:id="10" w:name="conclusion"/>
      <w:bookmarkEnd w:id="5"/>
      <w:bookmarkEnd w:id="9"/>
      <w:r>
        <w:lastRenderedPageBreak/>
        <w:t>7 - CONCLUSION</w:t>
      </w:r>
    </w:p>
    <w:p w14:paraId="09FCC9DC" w14:textId="77777777" w:rsidR="007E6A76" w:rsidRDefault="00171EDC">
      <w:pPr>
        <w:pStyle w:val="FirstParagraph"/>
      </w:pPr>
      <w:r>
        <w:t xml:space="preserve">All modes show that manual transmission will increase MPG, and this answer the first question (Is an automatic or manual transmission better for MPG?). Based on var lastModel using </w:t>
      </w:r>
      <w:r>
        <w:rPr>
          <w:rStyle w:val="VerbatimChar"/>
        </w:rPr>
        <w:t>mpg ~ wt + qsec + am</w:t>
      </w:r>
      <w:r>
        <w:t xml:space="preserve"> it is possible to conclude that manual transmission ha</w:t>
      </w:r>
      <w:r>
        <w:t xml:space="preserve">ve more miles per gallon than automatic transmissions. With a </w:t>
      </w:r>
      <w:r>
        <w:rPr>
          <w:rStyle w:val="VerbatimChar"/>
        </w:rPr>
        <w:t>p &lt; 0.05</w:t>
      </w:r>
      <w:r>
        <w:t xml:space="preserve"> confidence cars with manual transmission have near 3 more miles per gallon than automatic transmissions.</w:t>
      </w:r>
    </w:p>
    <w:p w14:paraId="41D8B8F1" w14:textId="77777777" w:rsidR="007E6A76" w:rsidRDefault="00171EDC">
      <w:pPr>
        <w:pStyle w:val="BodyText"/>
      </w:pPr>
      <w:r>
        <w:t>If we have more observations available, with same cars model, using manual and a</w:t>
      </w:r>
      <w:r>
        <w:t>utomatic transmission, could help us better answer the second question about: Quantify the MPG difference between automatica and manual transmissions? The database with only 32 observations may not have been enough to answer more clearly the second questio</w:t>
      </w:r>
      <w:r>
        <w:t>n.</w:t>
      </w:r>
    </w:p>
    <w:p w14:paraId="323BBBFC" w14:textId="77777777" w:rsidR="007E6A76" w:rsidRDefault="00171EDC">
      <w:pPr>
        <w:pStyle w:val="Heading1"/>
      </w:pPr>
      <w:bookmarkStart w:id="11" w:name="appendix---graphics"/>
      <w:bookmarkEnd w:id="10"/>
      <w:r>
        <w:t>APPENDIX - GRAPHICS</w:t>
      </w:r>
    </w:p>
    <w:p w14:paraId="38A7827F" w14:textId="77777777" w:rsidR="007E6A76" w:rsidRDefault="00171EDC">
      <w:pPr>
        <w:pStyle w:val="Heading3"/>
      </w:pPr>
      <w:bookmarkStart w:id="12" w:name="figure-1-boxplots-of-mpg-versus-am"/>
      <w:r>
        <w:t>Figure 1 : Boxplots of “mpg” versus “am”</w:t>
      </w:r>
    </w:p>
    <w:p w14:paraId="0D4614B6" w14:textId="77777777" w:rsidR="007E6A76" w:rsidRDefault="00171EDC">
      <w:pPr>
        <w:pStyle w:val="SourceCode"/>
      </w:pPr>
      <w:r>
        <w:rPr>
          <w:rStyle w:val="DocumentationTok"/>
        </w:rPr>
        <w:t>## GRAPHIC FIGURE 1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am, </w:t>
      </w:r>
      <w:r>
        <w:rPr>
          <w:rStyle w:val="AttributeTok"/>
        </w:rPr>
        <w:t>data =</w:t>
      </w:r>
      <w:r>
        <w:rPr>
          <w:rStyle w:val="NormalTok"/>
        </w:rPr>
        <w:t xml:space="preserve"> mtcar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PG BY TRANSMISSION TYPE (AM)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ansmission Type (AM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>)</w:t>
      </w:r>
    </w:p>
    <w:p w14:paraId="54954409" w14:textId="77777777" w:rsidR="007E6A76" w:rsidRDefault="00171EDC">
      <w:pPr>
        <w:pStyle w:val="FirstParagraph"/>
      </w:pPr>
      <w:r>
        <w:rPr>
          <w:noProof/>
        </w:rPr>
        <w:drawing>
          <wp:inline distT="0" distB="0" distL="0" distR="0" wp14:anchorId="3A1511A2" wp14:editId="5552368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_CP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FF6C4" w14:textId="77777777" w:rsidR="007E6A76" w:rsidRDefault="00171EDC">
      <w:pPr>
        <w:pStyle w:val="Heading3"/>
      </w:pPr>
      <w:bookmarkStart w:id="13" w:name="figure-2-pairs-graph"/>
      <w:bookmarkEnd w:id="12"/>
      <w:r>
        <w:t>Figure 2 : Pairs graph</w:t>
      </w:r>
    </w:p>
    <w:p w14:paraId="658AB3D0" w14:textId="77777777" w:rsidR="007E6A76" w:rsidRDefault="00171EDC">
      <w:pPr>
        <w:pStyle w:val="SourceCode"/>
      </w:pPr>
      <w:r>
        <w:rPr>
          <w:rStyle w:val="DocumentationTok"/>
        </w:rPr>
        <w:t xml:space="preserve">## GRAPHIC </w:t>
      </w:r>
      <w:r>
        <w:rPr>
          <w:rStyle w:val="DocumentationTok"/>
        </w:rPr>
        <w:t>FIGURE 2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 xml:space="preserve">(mtcars, </w:t>
      </w:r>
      <w:r>
        <w:rPr>
          <w:rStyle w:val="AttributeTok"/>
        </w:rPr>
        <w:t>panel =</w:t>
      </w:r>
      <w:r>
        <w:rPr>
          <w:rStyle w:val="NormalTok"/>
        </w:rPr>
        <w:t xml:space="preserve"> panel.smooth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TCARS PAIRS GRAPHS"</w:t>
      </w:r>
      <w:r>
        <w:rPr>
          <w:rStyle w:val="NormalTok"/>
        </w:rPr>
        <w:t>)</w:t>
      </w:r>
    </w:p>
    <w:p w14:paraId="15212116" w14:textId="77777777" w:rsidR="007E6A76" w:rsidRDefault="00171EDC">
      <w:pPr>
        <w:pStyle w:val="FirstParagraph"/>
      </w:pPr>
      <w:r>
        <w:rPr>
          <w:noProof/>
        </w:rPr>
        <w:lastRenderedPageBreak/>
        <w:drawing>
          <wp:inline distT="0" distB="0" distL="0" distR="0" wp14:anchorId="4E0318EF" wp14:editId="67E069A1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_CP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EF966" w14:textId="77777777" w:rsidR="007E6A76" w:rsidRDefault="00171EDC">
      <w:pPr>
        <w:pStyle w:val="Heading3"/>
      </w:pPr>
      <w:bookmarkStart w:id="14" w:name="figure-3-residual-plots"/>
      <w:bookmarkEnd w:id="13"/>
      <w:r>
        <w:t>Figure 3 : Residual plots</w:t>
      </w:r>
    </w:p>
    <w:p w14:paraId="7AB27E91" w14:textId="77777777" w:rsidR="007E6A76" w:rsidRDefault="00171EDC">
      <w:pPr>
        <w:pStyle w:val="SourceCode"/>
      </w:pPr>
      <w:r>
        <w:rPr>
          <w:rStyle w:val="CommentTok"/>
        </w:rPr>
        <w:t># GRAPHIC FIGURE 3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stModel)</w:t>
      </w:r>
    </w:p>
    <w:p w14:paraId="2CAE6994" w14:textId="77777777" w:rsidR="007E6A76" w:rsidRDefault="00171EDC">
      <w:pPr>
        <w:pStyle w:val="FirstParagraph"/>
      </w:pPr>
      <w:r>
        <w:rPr>
          <w:noProof/>
        </w:rPr>
        <w:lastRenderedPageBreak/>
        <w:drawing>
          <wp:inline distT="0" distB="0" distL="0" distR="0" wp14:anchorId="27413967" wp14:editId="0C43FE2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_CP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  <w:bookmarkEnd w:id="14"/>
    </w:p>
    <w:sectPr w:rsidR="007E6A7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1F918F" w14:textId="77777777" w:rsidR="00171EDC" w:rsidRDefault="00171EDC">
      <w:pPr>
        <w:spacing w:after="0"/>
      </w:pPr>
      <w:r>
        <w:separator/>
      </w:r>
    </w:p>
  </w:endnote>
  <w:endnote w:type="continuationSeparator" w:id="0">
    <w:p w14:paraId="03D03ABF" w14:textId="77777777" w:rsidR="00171EDC" w:rsidRDefault="00171E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03B40" w14:textId="77777777" w:rsidR="00171EDC" w:rsidRDefault="00171EDC">
      <w:r>
        <w:separator/>
      </w:r>
    </w:p>
  </w:footnote>
  <w:footnote w:type="continuationSeparator" w:id="0">
    <w:p w14:paraId="546EE43B" w14:textId="77777777" w:rsidR="00171EDC" w:rsidRDefault="00171E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5148B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1C6CF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6A76"/>
    <w:rsid w:val="00171EDC"/>
    <w:rsid w:val="00781740"/>
    <w:rsid w:val="007E6A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FC792"/>
  <w15:docId w15:val="{70623AF6-AD63-4B90-ADE7-20EBE8D78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544</Words>
  <Characters>8801</Characters>
  <Application>Microsoft Office Word</Application>
  <DocSecurity>0</DocSecurity>
  <Lines>73</Lines>
  <Paragraphs>20</Paragraphs>
  <ScaleCrop>false</ScaleCrop>
  <Company/>
  <LinksUpToDate>false</LinksUpToDate>
  <CharactersWithSpaces>10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>Abheer Shankar Prasad</dc:creator>
  <cp:keywords/>
  <cp:lastModifiedBy>Akshay</cp:lastModifiedBy>
  <cp:revision>2</cp:revision>
  <dcterms:created xsi:type="dcterms:W3CDTF">2021-10-24T07:02:00Z</dcterms:created>
  <dcterms:modified xsi:type="dcterms:W3CDTF">2021-11-24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10/2021</vt:lpwstr>
  </property>
  <property fmtid="{D5CDD505-2E9C-101B-9397-08002B2CF9AE}" pid="3" name="output">
    <vt:lpwstr/>
  </property>
</Properties>
</file>